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3CA3E798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2A7777" w14:textId="5ACEECE7" w:rsidR="00977207" w:rsidRPr="00464D96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1E3D85" w:rsidRPr="001E3D8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疲労及び疲労に関連する自律神経機能低下の原因因子の探索</w:t>
      </w:r>
    </w:p>
    <w:p w14:paraId="6535E3D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76F889CF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弘前大学大学院医学研究科</w:t>
      </w:r>
      <w:r w:rsidR="0053193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531934" w:rsidRPr="0053193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COI研究推進機構 副機構長</w:t>
      </w:r>
    </w:p>
    <w:p w14:paraId="1CEF638C" w14:textId="6C1F72DF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0B2C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中路</w:t>
      </w:r>
      <w:r w:rsidR="0053193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5C3EFC" w:rsidRPr="000B2C0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重之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1A55B2B7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5442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43C760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試料及び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049FF512" w14:textId="6A49EFD0" w:rsidR="00977207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※同姓同名の方との混同を防ぐため、生年月日及び住所をご記入ください。</w:t>
      </w:r>
    </w:p>
    <w:p w14:paraId="3181F374" w14:textId="61656A67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0AAFD347" w14:textId="704C570E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生　年　月　日　　　　　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</w:t>
      </w:r>
      <w:r w:rsid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</w:t>
      </w:r>
    </w:p>
    <w:p w14:paraId="4EFDACFF" w14:textId="74E29371" w:rsidR="00667503" w:rsidRDefault="00667503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</w:rPr>
      </w:pPr>
    </w:p>
    <w:p w14:paraId="333F49F7" w14:textId="35776C12" w:rsidR="00667503" w:rsidRPr="006B0707" w:rsidRDefault="00667503" w:rsidP="006B0707">
      <w:pPr>
        <w:wordWrap w:val="0"/>
        <w:autoSpaceDE w:val="0"/>
        <w:autoSpaceDN w:val="0"/>
        <w:adjustRightInd w:val="0"/>
        <w:spacing w:line="351" w:lineRule="exact"/>
        <w:ind w:left="240" w:hangingChars="100" w:hanging="240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ご　住　所　</w:t>
      </w:r>
      <w:r w:rsid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　　　　　　</w:t>
      </w:r>
      <w:r w:rsidRPr="006B070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　　　　　　　　　　　　　　　　　　　　　　</w:t>
      </w:r>
    </w:p>
    <w:p w14:paraId="5034FCAB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5B1625E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</w:t>
      </w:r>
      <w:r w:rsidR="005432B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供停止願</w:t>
      </w:r>
      <w:r w:rsidR="005432B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C3070DD" w14:textId="77777777" w:rsidR="00977207" w:rsidRPr="00464D96" w:rsidRDefault="00977207" w:rsidP="00C3708C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D5732" w14:textId="77777777" w:rsidR="00AB6AE6" w:rsidRDefault="00AB6AE6" w:rsidP="00BE406F">
      <w:r>
        <w:separator/>
      </w:r>
    </w:p>
  </w:endnote>
  <w:endnote w:type="continuationSeparator" w:id="0">
    <w:p w14:paraId="518FF76C" w14:textId="77777777" w:rsidR="00AB6AE6" w:rsidRDefault="00AB6AE6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7ABB0" w14:textId="77777777" w:rsidR="00AB6AE6" w:rsidRDefault="00AB6AE6" w:rsidP="00BE406F">
      <w:r>
        <w:separator/>
      </w:r>
    </w:p>
  </w:footnote>
  <w:footnote w:type="continuationSeparator" w:id="0">
    <w:p w14:paraId="12E1D70E" w14:textId="77777777" w:rsidR="00AB6AE6" w:rsidRDefault="00AB6AE6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40715381">
    <w:abstractNumId w:val="1"/>
  </w:num>
  <w:num w:numId="2" w16cid:durableId="1336033899">
    <w:abstractNumId w:val="0"/>
  </w:num>
  <w:num w:numId="3" w16cid:durableId="1176117703">
    <w:abstractNumId w:val="2"/>
  </w:num>
  <w:num w:numId="4" w16cid:durableId="996495891">
    <w:abstractNumId w:val="3"/>
  </w:num>
  <w:num w:numId="5" w16cid:durableId="433983704">
    <w:abstractNumId w:val="5"/>
  </w:num>
  <w:num w:numId="6" w16cid:durableId="1481340059">
    <w:abstractNumId w:val="4"/>
  </w:num>
  <w:num w:numId="7" w16cid:durableId="17491107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revisionView w:inkAnnotations="0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2C05"/>
    <w:rsid w:val="000B49AF"/>
    <w:rsid w:val="000C4415"/>
    <w:rsid w:val="000D3746"/>
    <w:rsid w:val="000E14CF"/>
    <w:rsid w:val="000E63FD"/>
    <w:rsid w:val="000F52DC"/>
    <w:rsid w:val="001010FC"/>
    <w:rsid w:val="001027B4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3D85"/>
    <w:rsid w:val="001E537A"/>
    <w:rsid w:val="00221FFF"/>
    <w:rsid w:val="00226C3C"/>
    <w:rsid w:val="002308D6"/>
    <w:rsid w:val="00233746"/>
    <w:rsid w:val="00276632"/>
    <w:rsid w:val="00287007"/>
    <w:rsid w:val="0029684D"/>
    <w:rsid w:val="00296BB8"/>
    <w:rsid w:val="002C6F33"/>
    <w:rsid w:val="002F1EA9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A3041"/>
    <w:rsid w:val="003B28E1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F12A5"/>
    <w:rsid w:val="004F511F"/>
    <w:rsid w:val="004F6361"/>
    <w:rsid w:val="00520DD2"/>
    <w:rsid w:val="00531934"/>
    <w:rsid w:val="00533CC7"/>
    <w:rsid w:val="005432B2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67503"/>
    <w:rsid w:val="006756F2"/>
    <w:rsid w:val="00693965"/>
    <w:rsid w:val="006B0707"/>
    <w:rsid w:val="006E430B"/>
    <w:rsid w:val="00702123"/>
    <w:rsid w:val="00707F00"/>
    <w:rsid w:val="007100F5"/>
    <w:rsid w:val="00724E4B"/>
    <w:rsid w:val="00753CD9"/>
    <w:rsid w:val="00765AA6"/>
    <w:rsid w:val="0076602C"/>
    <w:rsid w:val="00792ACD"/>
    <w:rsid w:val="007B1F42"/>
    <w:rsid w:val="007E6825"/>
    <w:rsid w:val="00801BD3"/>
    <w:rsid w:val="00815098"/>
    <w:rsid w:val="008161FB"/>
    <w:rsid w:val="008210D4"/>
    <w:rsid w:val="00826A14"/>
    <w:rsid w:val="00827234"/>
    <w:rsid w:val="00837B3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77207"/>
    <w:rsid w:val="0098385C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B6AE6"/>
    <w:rsid w:val="00AD5508"/>
    <w:rsid w:val="00AE3F8A"/>
    <w:rsid w:val="00AF7125"/>
    <w:rsid w:val="00B07093"/>
    <w:rsid w:val="00B21BB9"/>
    <w:rsid w:val="00B2386D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D7248"/>
    <w:rsid w:val="00CF4939"/>
    <w:rsid w:val="00CF6B45"/>
    <w:rsid w:val="00D0427E"/>
    <w:rsid w:val="00D05DFA"/>
    <w:rsid w:val="00D15C4C"/>
    <w:rsid w:val="00D3109C"/>
    <w:rsid w:val="00D35C59"/>
    <w:rsid w:val="00D433EA"/>
    <w:rsid w:val="00D544F8"/>
    <w:rsid w:val="00D558A9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97C95"/>
    <w:rsid w:val="00EA1390"/>
    <w:rsid w:val="00EA2E7B"/>
    <w:rsid w:val="00EA4B09"/>
    <w:rsid w:val="00EB1860"/>
    <w:rsid w:val="00EB26A2"/>
    <w:rsid w:val="00EC0080"/>
    <w:rsid w:val="00ED0416"/>
    <w:rsid w:val="00ED3C9E"/>
    <w:rsid w:val="00ED6993"/>
    <w:rsid w:val="00F04B7C"/>
    <w:rsid w:val="00F050BA"/>
    <w:rsid w:val="00F05140"/>
    <w:rsid w:val="00F223F7"/>
    <w:rsid w:val="00F23517"/>
    <w:rsid w:val="00F332D5"/>
    <w:rsid w:val="00F33439"/>
    <w:rsid w:val="00F3714E"/>
    <w:rsid w:val="00F4168E"/>
    <w:rsid w:val="00F463E1"/>
    <w:rsid w:val="00F53BB9"/>
    <w:rsid w:val="00F63E71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67503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667503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三澤　美菜</cp:lastModifiedBy>
  <cp:revision>7</cp:revision>
  <cp:lastPrinted>2022-06-13T23:55:00Z</cp:lastPrinted>
  <dcterms:created xsi:type="dcterms:W3CDTF">2021-12-20T08:49:00Z</dcterms:created>
  <dcterms:modified xsi:type="dcterms:W3CDTF">2022-06-13T23:56:00Z</dcterms:modified>
</cp:coreProperties>
</file>